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West</w:t>
      </w:r>
      <w:r>
        <w:t xml:space="preserve"> </w:t>
      </w:r>
      <w:r>
        <w:t xml:space="preserve">Bank</w:t>
      </w:r>
      <w:r>
        <w:t xml:space="preserve"> </w:t>
      </w:r>
      <w:r>
        <w:t xml:space="preserve">and</w:t>
      </w:r>
      <w:r>
        <w:t xml:space="preserve"> </w:t>
      </w:r>
      <w:r>
        <w:t xml:space="preserve">Gaz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West Bank and Gaza received a score of 83.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West Bank and Gaz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West Bank and Gaza received a score of</w:t>
      </w:r>
      <w:r>
        <w:t xml:space="preserve"> </w:t>
      </w:r>
      <w:r>
        <w:rPr>
          <w:bCs/>
          <w:b/>
        </w:rPr>
        <w:t xml:space="preserve">9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West Bank and Gaza received a score of 73.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West Bank and Gaza received a score of 68.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West Bank and Gaz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West Bank and Gaz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West Bank and Gaz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West Bank and Gaz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West Bank and Gaz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West Bank and Gaz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West Bank and Gaz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West Bank and Gaz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West Bank and Gaz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West Bank and Gaz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West Bank and Gaz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West Bank and Gaz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West Bank and Gaz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West%20Bank%20and%20Gaz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West%20Bank%20and%20Gaz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West%20Bank%20and%20Gaz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West%20Bank%20and%20Gaz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West%20Bank%20and%20Gaz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West%20Bank%20and%20Gaz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West%20Bank%20and%20Gaz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West%20Bank%20and%20Gaz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West%20Bank%20and%20Gaz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West%20Bank%20and%20Gaz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West%20Bank%20and%20Gaz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West%20Bank%20and%20Gaz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West%20Bank%20and%20Gaz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West%20Bank%20and%20Gaz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West%20Bank%20and%20Gaz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West%20Bank%20and%20Gaz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West%20Bank%20and%20Gaz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4, 2005, 2006, 2007, 2009, 2010, 2011,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0,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4, 2006, 2010, 2011,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4:19Z</dcterms:created>
  <dcterms:modified xsi:type="dcterms:W3CDTF">2024-03-19T21: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West Bank and Gaza Country Report</vt:lpwstr>
  </property>
</Properties>
</file>